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 xml:space="preserve">The stakeholders may have representatives to take part in testing, including User Acceptance Testing (UAT), to confirm that the system meets business requirements </w:t>
      </w:r>
      <w:proofErr w:type="gramStart"/>
      <w:r w:rsidRPr="00FF57BA">
        <w:rPr>
          <w:rFonts w:cs="Arial"/>
        </w:rPr>
        <w:t>and also</w:t>
      </w:r>
      <w:proofErr w:type="gramEnd"/>
      <w:r w:rsidRPr="00FF57BA">
        <w:rPr>
          <w:rFonts w:cs="Arial"/>
        </w:rPr>
        <w:t xml:space="preserve">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898"/>
        <w:gridCol w:w="2900"/>
        <w:gridCol w:w="2900"/>
      </w:tblGrid>
      <w:tr w:rsidR="00FE5527" w14:paraId="7416214F" w14:textId="77777777" w:rsidTr="00FE5527">
        <w:trPr>
          <w:cnfStyle w:val="100000000000" w:firstRow="1" w:lastRow="0" w:firstColumn="0" w:lastColumn="0" w:oddVBand="0" w:evenVBand="0" w:oddHBand="0" w:evenHBand="0" w:firstRowFirstColumn="0" w:firstRowLastColumn="0" w:lastRowFirstColumn="0" w:lastRowLastColumn="0"/>
        </w:trPr>
        <w:tc>
          <w:tcPr>
            <w:tcW w:w="2898" w:type="dxa"/>
          </w:tcPr>
          <w:p w14:paraId="4DAA1A68" w14:textId="65667A9A" w:rsidR="00FE5527" w:rsidRPr="00FE5527" w:rsidRDefault="00FE5527" w:rsidP="00FE5527">
            <w:pPr>
              <w:jc w:val="center"/>
            </w:pPr>
            <w:r w:rsidRPr="00FE5527">
              <w:t>Use Case Number</w:t>
            </w:r>
          </w:p>
        </w:tc>
        <w:tc>
          <w:tcPr>
            <w:tcW w:w="2900"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FE5527" w14:paraId="7595ABB8" w14:textId="77777777" w:rsidTr="00FE5527">
        <w:tc>
          <w:tcPr>
            <w:tcW w:w="2898" w:type="dxa"/>
          </w:tcPr>
          <w:p w14:paraId="1008DA20" w14:textId="03941B41" w:rsidR="00FE5527" w:rsidRDefault="00FE5527" w:rsidP="00FE5527"/>
        </w:tc>
        <w:tc>
          <w:tcPr>
            <w:tcW w:w="2900" w:type="dxa"/>
          </w:tcPr>
          <w:p w14:paraId="3EA4AC02" w14:textId="07A29754" w:rsidR="00FE5527" w:rsidRDefault="00FE5527" w:rsidP="00FE5527"/>
        </w:tc>
        <w:tc>
          <w:tcPr>
            <w:tcW w:w="2900" w:type="dxa"/>
          </w:tcPr>
          <w:p w14:paraId="4E678CE9" w14:textId="0B6DA012" w:rsidR="00FE5527" w:rsidRDefault="00FE5527" w:rsidP="00FE5527"/>
        </w:tc>
      </w:tr>
      <w:tr w:rsidR="00FE5527" w14:paraId="22CC6949" w14:textId="77777777" w:rsidTr="00FE5527">
        <w:tc>
          <w:tcPr>
            <w:tcW w:w="2898" w:type="dxa"/>
          </w:tcPr>
          <w:p w14:paraId="09E9B353" w14:textId="5D91AA33" w:rsidR="00FE5527" w:rsidRDefault="00FE5527" w:rsidP="00FE5527"/>
        </w:tc>
        <w:tc>
          <w:tcPr>
            <w:tcW w:w="2900" w:type="dxa"/>
          </w:tcPr>
          <w:p w14:paraId="659125D5" w14:textId="14355885" w:rsidR="00FE5527" w:rsidRDefault="00FE5527" w:rsidP="00FE5527"/>
        </w:tc>
        <w:tc>
          <w:tcPr>
            <w:tcW w:w="2900" w:type="dxa"/>
          </w:tcPr>
          <w:p w14:paraId="0C653C71" w14:textId="63E646C1" w:rsidR="00FE5527" w:rsidRDefault="00FE5527" w:rsidP="00FE5527"/>
        </w:tc>
      </w:tr>
      <w:tr w:rsidR="00FE5527" w14:paraId="3617F815" w14:textId="77777777" w:rsidTr="00FE5527">
        <w:tc>
          <w:tcPr>
            <w:tcW w:w="2898" w:type="dxa"/>
          </w:tcPr>
          <w:p w14:paraId="16EFCBC5" w14:textId="02C570FA" w:rsidR="00FE5527" w:rsidRDefault="00FE5527" w:rsidP="00FE5527"/>
        </w:tc>
        <w:tc>
          <w:tcPr>
            <w:tcW w:w="2900" w:type="dxa"/>
          </w:tcPr>
          <w:p w14:paraId="08690B87" w14:textId="5762C251" w:rsidR="00FE5527" w:rsidRDefault="00FE5527" w:rsidP="00FE5527"/>
        </w:tc>
        <w:tc>
          <w:tcPr>
            <w:tcW w:w="2900" w:type="dxa"/>
          </w:tcPr>
          <w:p w14:paraId="40EBEE0B" w14:textId="383B5619" w:rsidR="00FE5527" w:rsidRDefault="00FE5527" w:rsidP="00FE5527"/>
        </w:tc>
      </w:tr>
      <w:tr w:rsidR="00FE5527" w14:paraId="6A66597A" w14:textId="77777777" w:rsidTr="00FE5527">
        <w:tc>
          <w:tcPr>
            <w:tcW w:w="2898" w:type="dxa"/>
          </w:tcPr>
          <w:p w14:paraId="50952089" w14:textId="113775E7" w:rsidR="00FE5527" w:rsidRDefault="00FE5527" w:rsidP="00FE5527"/>
        </w:tc>
        <w:tc>
          <w:tcPr>
            <w:tcW w:w="2900" w:type="dxa"/>
          </w:tcPr>
          <w:p w14:paraId="040DF89F" w14:textId="6C8DA673" w:rsidR="00FE5527" w:rsidRDefault="00FE5527" w:rsidP="00FE5527"/>
        </w:tc>
        <w:tc>
          <w:tcPr>
            <w:tcW w:w="2900" w:type="dxa"/>
          </w:tcPr>
          <w:p w14:paraId="27079EDD" w14:textId="6B8BC83C" w:rsidR="00FE5527" w:rsidRDefault="00FE5527" w:rsidP="00FE5527"/>
        </w:tc>
      </w:tr>
      <w:tr w:rsidR="00FE5527" w14:paraId="66D4BDD0" w14:textId="77777777" w:rsidTr="00FE5527">
        <w:tc>
          <w:tcPr>
            <w:tcW w:w="2898" w:type="dxa"/>
          </w:tcPr>
          <w:p w14:paraId="73838B50" w14:textId="0852790E" w:rsidR="00FE5527" w:rsidRDefault="00FE5527" w:rsidP="00FE5527"/>
        </w:tc>
        <w:tc>
          <w:tcPr>
            <w:tcW w:w="2900" w:type="dxa"/>
          </w:tcPr>
          <w:p w14:paraId="18846EC8" w14:textId="42DF371F" w:rsidR="00FE5527" w:rsidRDefault="00FE5527" w:rsidP="00FE5527"/>
        </w:tc>
        <w:tc>
          <w:tcPr>
            <w:tcW w:w="2900" w:type="dxa"/>
          </w:tcPr>
          <w:p w14:paraId="2B9AA5BB" w14:textId="17B2D698" w:rsidR="00FE5527" w:rsidRDefault="00FE5527" w:rsidP="00FE5527"/>
        </w:tc>
      </w:tr>
      <w:tr w:rsidR="00FE5527" w14:paraId="32DD91FE" w14:textId="77777777" w:rsidTr="00FE5527">
        <w:tc>
          <w:tcPr>
            <w:tcW w:w="2898" w:type="dxa"/>
          </w:tcPr>
          <w:p w14:paraId="0A82CE53" w14:textId="1C6F8B46" w:rsidR="00FE5527" w:rsidRDefault="00FE5527" w:rsidP="00FE5527"/>
        </w:tc>
        <w:tc>
          <w:tcPr>
            <w:tcW w:w="2900" w:type="dxa"/>
          </w:tcPr>
          <w:p w14:paraId="5731FFFF" w14:textId="5647D2D1" w:rsidR="00FE5527" w:rsidRDefault="00FE5527" w:rsidP="00FE5527"/>
        </w:tc>
        <w:tc>
          <w:tcPr>
            <w:tcW w:w="2900" w:type="dxa"/>
          </w:tcPr>
          <w:p w14:paraId="3436BC2B" w14:textId="5EFACAED" w:rsidR="00FE5527" w:rsidRDefault="00FE5527" w:rsidP="00FE5527"/>
        </w:tc>
      </w:tr>
      <w:tr w:rsidR="00FE5527" w14:paraId="25100619" w14:textId="77777777" w:rsidTr="00FE5527">
        <w:tc>
          <w:tcPr>
            <w:tcW w:w="2898" w:type="dxa"/>
          </w:tcPr>
          <w:p w14:paraId="793684FA" w14:textId="6B75929F" w:rsidR="00FE5527" w:rsidRDefault="00FE5527" w:rsidP="00FE5527"/>
        </w:tc>
        <w:tc>
          <w:tcPr>
            <w:tcW w:w="2900" w:type="dxa"/>
          </w:tcPr>
          <w:p w14:paraId="3B986481" w14:textId="45766E63" w:rsidR="00FE5527" w:rsidRDefault="00FE5527" w:rsidP="00FE5527"/>
        </w:tc>
        <w:tc>
          <w:tcPr>
            <w:tcW w:w="2900" w:type="dxa"/>
          </w:tcPr>
          <w:p w14:paraId="6054821A" w14:textId="7E3EACC1" w:rsidR="00FE5527" w:rsidRDefault="00FE5527" w:rsidP="00FE5527"/>
        </w:tc>
      </w:tr>
      <w:tr w:rsidR="00FE5527" w14:paraId="04C61D8B" w14:textId="77777777" w:rsidTr="00FE5527">
        <w:tc>
          <w:tcPr>
            <w:tcW w:w="2898" w:type="dxa"/>
          </w:tcPr>
          <w:p w14:paraId="3D9490E3" w14:textId="5D81F475" w:rsidR="00FE5527" w:rsidRDefault="00FE5527" w:rsidP="00FE5527"/>
        </w:tc>
        <w:tc>
          <w:tcPr>
            <w:tcW w:w="2900" w:type="dxa"/>
          </w:tcPr>
          <w:p w14:paraId="07872D55" w14:textId="04E4EDC3" w:rsidR="00FE5527" w:rsidRDefault="00FE5527" w:rsidP="00FE5527"/>
        </w:tc>
        <w:tc>
          <w:tcPr>
            <w:tcW w:w="2900" w:type="dxa"/>
          </w:tcPr>
          <w:p w14:paraId="67E2D9B0" w14:textId="1886C29E" w:rsidR="00FE5527" w:rsidRDefault="00FE5527" w:rsidP="00FE5527"/>
        </w:tc>
      </w:tr>
      <w:tr w:rsidR="00FE5527" w14:paraId="4B24F876" w14:textId="77777777" w:rsidTr="00FE5527">
        <w:tc>
          <w:tcPr>
            <w:tcW w:w="2898" w:type="dxa"/>
          </w:tcPr>
          <w:p w14:paraId="4ED922C0" w14:textId="058F2090" w:rsidR="00FE5527" w:rsidRDefault="00FE5527" w:rsidP="00FE5527"/>
        </w:tc>
        <w:tc>
          <w:tcPr>
            <w:tcW w:w="2900" w:type="dxa"/>
          </w:tcPr>
          <w:p w14:paraId="7B16F624" w14:textId="5F637512" w:rsidR="00FE5527" w:rsidRDefault="00FE5527" w:rsidP="00FE5527"/>
        </w:tc>
        <w:tc>
          <w:tcPr>
            <w:tcW w:w="2900" w:type="dxa"/>
          </w:tcPr>
          <w:p w14:paraId="3AEDAD7A" w14:textId="5D8C0332" w:rsidR="00FE5527" w:rsidRDefault="00FE5527" w:rsidP="00FE5527"/>
        </w:tc>
      </w:tr>
      <w:tr w:rsidR="00FE5527" w14:paraId="00B7D815" w14:textId="77777777" w:rsidTr="00FE5527">
        <w:tc>
          <w:tcPr>
            <w:tcW w:w="2898" w:type="dxa"/>
          </w:tcPr>
          <w:p w14:paraId="4208DFBF" w14:textId="13AF7A68" w:rsidR="00FE5527" w:rsidRDefault="00FE5527" w:rsidP="00FE5527"/>
        </w:tc>
        <w:tc>
          <w:tcPr>
            <w:tcW w:w="2900" w:type="dxa"/>
          </w:tcPr>
          <w:p w14:paraId="697C8A29" w14:textId="76CF8F0A" w:rsidR="00FE5527" w:rsidRDefault="00FE5527" w:rsidP="00FE5527"/>
        </w:tc>
        <w:tc>
          <w:tcPr>
            <w:tcW w:w="2900" w:type="dxa"/>
          </w:tcPr>
          <w:p w14:paraId="69CD36AF" w14:textId="5EE0F2CD" w:rsidR="00FE5527" w:rsidRDefault="00FE5527" w:rsidP="00FE5527"/>
        </w:tc>
      </w:tr>
      <w:tr w:rsidR="00FE5527" w14:paraId="12D476A2" w14:textId="77777777" w:rsidTr="00FE5527">
        <w:tc>
          <w:tcPr>
            <w:tcW w:w="2898" w:type="dxa"/>
          </w:tcPr>
          <w:p w14:paraId="7229291F" w14:textId="45CF4E42" w:rsidR="00FE5527" w:rsidRDefault="00FE5527" w:rsidP="00FE5527"/>
        </w:tc>
        <w:tc>
          <w:tcPr>
            <w:tcW w:w="2900" w:type="dxa"/>
          </w:tcPr>
          <w:p w14:paraId="301B7BDB" w14:textId="2FCF7BDB" w:rsidR="00FE5527" w:rsidRDefault="00FE5527" w:rsidP="00FE5527"/>
        </w:tc>
        <w:tc>
          <w:tcPr>
            <w:tcW w:w="2900" w:type="dxa"/>
          </w:tcPr>
          <w:p w14:paraId="296B421F" w14:textId="4DF7A05A" w:rsidR="00FE5527" w:rsidRDefault="00FE5527" w:rsidP="00FE5527"/>
        </w:tc>
      </w:tr>
      <w:tr w:rsidR="00FE5527" w14:paraId="02B9967D" w14:textId="77777777" w:rsidTr="00FE5527">
        <w:tc>
          <w:tcPr>
            <w:tcW w:w="2898" w:type="dxa"/>
          </w:tcPr>
          <w:p w14:paraId="02EF8E08" w14:textId="65A0EEBE" w:rsidR="00FE5527" w:rsidRDefault="00FE5527" w:rsidP="00FE5527"/>
        </w:tc>
        <w:tc>
          <w:tcPr>
            <w:tcW w:w="2900" w:type="dxa"/>
          </w:tcPr>
          <w:p w14:paraId="3B288A52" w14:textId="62EAD2AC" w:rsidR="00FE5527" w:rsidRDefault="00FE5527" w:rsidP="00FE5527"/>
        </w:tc>
        <w:tc>
          <w:tcPr>
            <w:tcW w:w="2900" w:type="dxa"/>
          </w:tcPr>
          <w:p w14:paraId="1D4F3539" w14:textId="3CFA21AE" w:rsidR="00FE5527" w:rsidRDefault="00FE5527" w:rsidP="00FE5527"/>
        </w:tc>
      </w:tr>
      <w:tr w:rsidR="00FE5527" w14:paraId="4EF89A69" w14:textId="77777777" w:rsidTr="00FE5527">
        <w:tc>
          <w:tcPr>
            <w:tcW w:w="2898" w:type="dxa"/>
          </w:tcPr>
          <w:p w14:paraId="75F30E69" w14:textId="5262232F" w:rsidR="00FE5527" w:rsidRDefault="00FE5527" w:rsidP="00FE5527"/>
        </w:tc>
        <w:tc>
          <w:tcPr>
            <w:tcW w:w="2900" w:type="dxa"/>
          </w:tcPr>
          <w:p w14:paraId="087CC563" w14:textId="4B533697" w:rsidR="00FE5527" w:rsidRDefault="00FE5527" w:rsidP="00FE5527"/>
        </w:tc>
        <w:tc>
          <w:tcPr>
            <w:tcW w:w="2900" w:type="dxa"/>
          </w:tcPr>
          <w:p w14:paraId="35AD2887" w14:textId="69F3DC31" w:rsidR="00FE5527" w:rsidRDefault="00FE5527" w:rsidP="00FE5527"/>
        </w:tc>
      </w:tr>
      <w:tr w:rsidR="00FE5527" w14:paraId="2A36ACEE" w14:textId="77777777" w:rsidTr="00FE5527">
        <w:tc>
          <w:tcPr>
            <w:tcW w:w="2898" w:type="dxa"/>
          </w:tcPr>
          <w:p w14:paraId="3BD5F958" w14:textId="15D4A378" w:rsidR="00FE5527" w:rsidRDefault="00FE5527" w:rsidP="00FE5527"/>
        </w:tc>
        <w:tc>
          <w:tcPr>
            <w:tcW w:w="2900" w:type="dxa"/>
          </w:tcPr>
          <w:p w14:paraId="1ACB78F7" w14:textId="26654354" w:rsidR="00FE5527" w:rsidRDefault="00FE5527" w:rsidP="00FE5527"/>
        </w:tc>
        <w:tc>
          <w:tcPr>
            <w:tcW w:w="2900" w:type="dxa"/>
          </w:tcPr>
          <w:p w14:paraId="0AEC66F6" w14:textId="19ECA43C" w:rsidR="00FE5527" w:rsidRDefault="00FE5527" w:rsidP="00FE5527"/>
        </w:tc>
      </w:tr>
      <w:tr w:rsidR="00FE5527" w14:paraId="4975100C" w14:textId="77777777" w:rsidTr="00FE5527">
        <w:tc>
          <w:tcPr>
            <w:tcW w:w="2898" w:type="dxa"/>
          </w:tcPr>
          <w:p w14:paraId="04253C56" w14:textId="674B2740" w:rsidR="00FE5527" w:rsidRDefault="00FE5527" w:rsidP="00FE5527"/>
        </w:tc>
        <w:tc>
          <w:tcPr>
            <w:tcW w:w="2900" w:type="dxa"/>
          </w:tcPr>
          <w:p w14:paraId="23886917" w14:textId="3F3820B2" w:rsidR="00FE5527" w:rsidRDefault="00FE5527" w:rsidP="00FE5527"/>
        </w:tc>
        <w:tc>
          <w:tcPr>
            <w:tcW w:w="2900" w:type="dxa"/>
          </w:tcPr>
          <w:p w14:paraId="43345386" w14:textId="198FDDAE" w:rsidR="00FE5527" w:rsidRDefault="00FE5527" w:rsidP="00FE5527"/>
        </w:tc>
      </w:tr>
      <w:tr w:rsidR="00FE5527" w14:paraId="109C7DD3" w14:textId="77777777" w:rsidTr="00FE5527">
        <w:tc>
          <w:tcPr>
            <w:tcW w:w="2898" w:type="dxa"/>
          </w:tcPr>
          <w:p w14:paraId="4C7A48FD" w14:textId="7A07E625" w:rsidR="00FE5527" w:rsidRDefault="00FE5527" w:rsidP="00FE5527"/>
        </w:tc>
        <w:tc>
          <w:tcPr>
            <w:tcW w:w="2900" w:type="dxa"/>
          </w:tcPr>
          <w:p w14:paraId="0A4F023B" w14:textId="79422810" w:rsidR="00FE5527" w:rsidRDefault="00FE5527" w:rsidP="00FE5527"/>
        </w:tc>
        <w:tc>
          <w:tcPr>
            <w:tcW w:w="2900" w:type="dxa"/>
          </w:tcPr>
          <w:p w14:paraId="14154FA1" w14:textId="492DB33E" w:rsidR="00FE5527" w:rsidRDefault="00FE5527" w:rsidP="00FE5527"/>
        </w:tc>
      </w:tr>
      <w:tr w:rsidR="00FE5527" w14:paraId="3B388712" w14:textId="77777777" w:rsidTr="00FE5527">
        <w:tc>
          <w:tcPr>
            <w:tcW w:w="2898" w:type="dxa"/>
          </w:tcPr>
          <w:p w14:paraId="2187A5BB" w14:textId="49D6D00A" w:rsidR="00FE5527" w:rsidRDefault="00FE5527" w:rsidP="00FE5527"/>
        </w:tc>
        <w:tc>
          <w:tcPr>
            <w:tcW w:w="2900" w:type="dxa"/>
          </w:tcPr>
          <w:p w14:paraId="6BEDB905" w14:textId="6EE7B34F" w:rsidR="00FE5527" w:rsidRDefault="00FE5527" w:rsidP="00FE5527"/>
        </w:tc>
        <w:tc>
          <w:tcPr>
            <w:tcW w:w="2900" w:type="dxa"/>
          </w:tcPr>
          <w:p w14:paraId="19DFD69A" w14:textId="1C150EDB" w:rsidR="00FE5527" w:rsidRDefault="00FE5527" w:rsidP="00FE5527"/>
        </w:tc>
      </w:tr>
      <w:tr w:rsidR="00FE5527" w14:paraId="1432559A" w14:textId="77777777" w:rsidTr="00FE5527">
        <w:tc>
          <w:tcPr>
            <w:tcW w:w="2898" w:type="dxa"/>
          </w:tcPr>
          <w:p w14:paraId="27185954" w14:textId="5887E761" w:rsidR="00FE5527" w:rsidRDefault="00FE5527" w:rsidP="00FE5527"/>
        </w:tc>
        <w:tc>
          <w:tcPr>
            <w:tcW w:w="2900" w:type="dxa"/>
          </w:tcPr>
          <w:p w14:paraId="6C27B983" w14:textId="52D88C36" w:rsidR="00FE5527" w:rsidRDefault="00FE5527" w:rsidP="00FE5527"/>
        </w:tc>
        <w:tc>
          <w:tcPr>
            <w:tcW w:w="2900" w:type="dxa"/>
          </w:tcPr>
          <w:p w14:paraId="4B04DA2A" w14:textId="50F7F0AA" w:rsidR="00FE5527" w:rsidRDefault="00FE5527" w:rsidP="00FE5527"/>
        </w:tc>
      </w:tr>
      <w:tr w:rsidR="00FE5527" w14:paraId="0553A69A" w14:textId="77777777" w:rsidTr="00FE5527">
        <w:tc>
          <w:tcPr>
            <w:tcW w:w="2898" w:type="dxa"/>
          </w:tcPr>
          <w:p w14:paraId="7DE99617" w14:textId="71EB0D1D" w:rsidR="00FE5527" w:rsidRDefault="00FE5527" w:rsidP="00FE5527"/>
        </w:tc>
        <w:tc>
          <w:tcPr>
            <w:tcW w:w="2900" w:type="dxa"/>
          </w:tcPr>
          <w:p w14:paraId="052FE28D" w14:textId="399A5CE8" w:rsidR="00FE5527" w:rsidRDefault="00FE5527" w:rsidP="00FE5527"/>
        </w:tc>
        <w:tc>
          <w:tcPr>
            <w:tcW w:w="2900" w:type="dxa"/>
          </w:tcPr>
          <w:p w14:paraId="1912E7CF" w14:textId="70C4666D" w:rsidR="00FE5527" w:rsidRDefault="00FE5527" w:rsidP="00FE5527"/>
        </w:tc>
      </w:tr>
      <w:tr w:rsidR="00FE5527" w14:paraId="387503E8" w14:textId="77777777" w:rsidTr="00FE5527">
        <w:tc>
          <w:tcPr>
            <w:tcW w:w="2898" w:type="dxa"/>
          </w:tcPr>
          <w:p w14:paraId="08EF1181" w14:textId="7F2BEE0E" w:rsidR="00FE5527" w:rsidRDefault="00FE5527" w:rsidP="00FE5527"/>
        </w:tc>
        <w:tc>
          <w:tcPr>
            <w:tcW w:w="2900" w:type="dxa"/>
          </w:tcPr>
          <w:p w14:paraId="567F412D" w14:textId="30F9EDFE" w:rsidR="00FE5527" w:rsidRDefault="00FE5527" w:rsidP="00FE5527"/>
        </w:tc>
        <w:tc>
          <w:tcPr>
            <w:tcW w:w="2900" w:type="dxa"/>
          </w:tcPr>
          <w:p w14:paraId="6AF447D7" w14:textId="616313C2" w:rsidR="00FE5527" w:rsidRDefault="00FE5527" w:rsidP="00FE5527"/>
        </w:tc>
      </w:tr>
      <w:tr w:rsidR="00FE5527" w14:paraId="420FC435" w14:textId="77777777" w:rsidTr="00FE5527">
        <w:tc>
          <w:tcPr>
            <w:tcW w:w="2898" w:type="dxa"/>
          </w:tcPr>
          <w:p w14:paraId="301193A9" w14:textId="029DCA10" w:rsidR="00FE5527" w:rsidRDefault="00FE5527" w:rsidP="00FE5527"/>
        </w:tc>
        <w:tc>
          <w:tcPr>
            <w:tcW w:w="2900" w:type="dxa"/>
          </w:tcPr>
          <w:p w14:paraId="2D5A7CC8" w14:textId="06082C72" w:rsidR="00FE5527" w:rsidRDefault="00FE5527" w:rsidP="00FE5527"/>
        </w:tc>
        <w:tc>
          <w:tcPr>
            <w:tcW w:w="2900" w:type="dxa"/>
          </w:tcPr>
          <w:p w14:paraId="0371DBF4" w14:textId="5358858C" w:rsidR="00FE5527" w:rsidRDefault="00FE5527" w:rsidP="00FE5527"/>
        </w:tc>
      </w:tr>
      <w:tr w:rsidR="00FE5527" w14:paraId="6AAD34C9" w14:textId="77777777" w:rsidTr="00FE5527">
        <w:tc>
          <w:tcPr>
            <w:tcW w:w="2898" w:type="dxa"/>
          </w:tcPr>
          <w:p w14:paraId="1F17E52E" w14:textId="0091E920" w:rsidR="00FE5527" w:rsidRDefault="00FE5527" w:rsidP="00FE5527"/>
        </w:tc>
        <w:tc>
          <w:tcPr>
            <w:tcW w:w="2900" w:type="dxa"/>
          </w:tcPr>
          <w:p w14:paraId="72BFE3DC" w14:textId="71270258" w:rsidR="00FE5527" w:rsidRDefault="00FE5527" w:rsidP="00FE5527"/>
        </w:tc>
        <w:tc>
          <w:tcPr>
            <w:tcW w:w="2900" w:type="dxa"/>
          </w:tcPr>
          <w:p w14:paraId="46955A12" w14:textId="7A5D8793" w:rsidR="00FE5527" w:rsidRDefault="00FE5527" w:rsidP="00FE5527"/>
        </w:tc>
      </w:tr>
      <w:tr w:rsidR="00FE5527" w14:paraId="6D12669C" w14:textId="77777777" w:rsidTr="00FE5527">
        <w:tc>
          <w:tcPr>
            <w:tcW w:w="2898" w:type="dxa"/>
          </w:tcPr>
          <w:p w14:paraId="39647AB6" w14:textId="2A57410D" w:rsidR="00FE5527" w:rsidRDefault="00FE5527" w:rsidP="00FE5527"/>
        </w:tc>
        <w:tc>
          <w:tcPr>
            <w:tcW w:w="2900" w:type="dxa"/>
          </w:tcPr>
          <w:p w14:paraId="5EC47D7F" w14:textId="0D44FAD4" w:rsidR="00FE5527" w:rsidRDefault="00FE5527" w:rsidP="00FE5527"/>
        </w:tc>
        <w:tc>
          <w:tcPr>
            <w:tcW w:w="2900" w:type="dxa"/>
          </w:tcPr>
          <w:p w14:paraId="330F4D3A" w14:textId="78A92D8A" w:rsidR="00FE5527" w:rsidRDefault="00FE5527" w:rsidP="00FE5527"/>
        </w:tc>
      </w:tr>
      <w:tr w:rsidR="00FE5527" w14:paraId="1D1A9104" w14:textId="77777777" w:rsidTr="00FE5527">
        <w:tc>
          <w:tcPr>
            <w:tcW w:w="2898" w:type="dxa"/>
          </w:tcPr>
          <w:p w14:paraId="654AE1ED" w14:textId="0A5EA697" w:rsidR="00FE5527" w:rsidRDefault="00FE5527" w:rsidP="00FE5527"/>
        </w:tc>
        <w:tc>
          <w:tcPr>
            <w:tcW w:w="2900" w:type="dxa"/>
          </w:tcPr>
          <w:p w14:paraId="04CA2578" w14:textId="49B6F194" w:rsidR="00FE5527" w:rsidRDefault="00FE5527" w:rsidP="00FE5527"/>
        </w:tc>
        <w:tc>
          <w:tcPr>
            <w:tcW w:w="2900" w:type="dxa"/>
          </w:tcPr>
          <w:p w14:paraId="5A0C18A6" w14:textId="706765BD" w:rsidR="00FE5527" w:rsidRDefault="00FE5527" w:rsidP="00FE5527"/>
        </w:tc>
      </w:tr>
      <w:tr w:rsidR="00FE5527" w14:paraId="25E5EFB1" w14:textId="77777777" w:rsidTr="00FE5527">
        <w:tc>
          <w:tcPr>
            <w:tcW w:w="2898" w:type="dxa"/>
          </w:tcPr>
          <w:p w14:paraId="5AD94B98" w14:textId="456B6B5E" w:rsidR="00FE5527" w:rsidRDefault="00FE5527" w:rsidP="00FE5527"/>
        </w:tc>
        <w:tc>
          <w:tcPr>
            <w:tcW w:w="2900" w:type="dxa"/>
          </w:tcPr>
          <w:p w14:paraId="5D35EAFF" w14:textId="1675EF56" w:rsidR="00FE5527" w:rsidRDefault="00FE5527" w:rsidP="00FE5527"/>
        </w:tc>
        <w:tc>
          <w:tcPr>
            <w:tcW w:w="2900" w:type="dxa"/>
          </w:tcPr>
          <w:p w14:paraId="78851E3D" w14:textId="6C29B0F1" w:rsidR="00FE5527" w:rsidRDefault="00FE5527" w:rsidP="00FE5527"/>
        </w:tc>
      </w:tr>
      <w:tr w:rsidR="00FE5527" w14:paraId="54EBF45B" w14:textId="77777777" w:rsidTr="00FE5527">
        <w:tc>
          <w:tcPr>
            <w:tcW w:w="2898" w:type="dxa"/>
          </w:tcPr>
          <w:p w14:paraId="27A1393A" w14:textId="2714F0A8" w:rsidR="00FE5527" w:rsidRDefault="00FE5527" w:rsidP="00FE5527"/>
        </w:tc>
        <w:tc>
          <w:tcPr>
            <w:tcW w:w="2900" w:type="dxa"/>
          </w:tcPr>
          <w:p w14:paraId="6F1D2010" w14:textId="168C7FF1" w:rsidR="00FE5527" w:rsidRDefault="00FE5527" w:rsidP="00FE5527"/>
        </w:tc>
        <w:tc>
          <w:tcPr>
            <w:tcW w:w="2900" w:type="dxa"/>
          </w:tcPr>
          <w:p w14:paraId="4B63F648" w14:textId="4502C6AC" w:rsidR="00FE5527" w:rsidRDefault="00FE5527" w:rsidP="00FE5527"/>
        </w:tc>
      </w:tr>
      <w:tr w:rsidR="00FE5527" w14:paraId="1DCDED7E" w14:textId="77777777" w:rsidTr="00FE5527">
        <w:tc>
          <w:tcPr>
            <w:tcW w:w="2898" w:type="dxa"/>
          </w:tcPr>
          <w:p w14:paraId="2ED2F72A" w14:textId="59965E9C" w:rsidR="00FE5527" w:rsidRDefault="00FE5527" w:rsidP="00FE5527"/>
        </w:tc>
        <w:tc>
          <w:tcPr>
            <w:tcW w:w="2900" w:type="dxa"/>
          </w:tcPr>
          <w:p w14:paraId="6E60CE56" w14:textId="4F49B44A" w:rsidR="00FE5527" w:rsidRDefault="00FE5527" w:rsidP="00FE5527"/>
        </w:tc>
        <w:tc>
          <w:tcPr>
            <w:tcW w:w="2900" w:type="dxa"/>
          </w:tcPr>
          <w:p w14:paraId="12D8AF68" w14:textId="69612808" w:rsidR="00FE5527" w:rsidRDefault="00FE5527" w:rsidP="00FE5527"/>
        </w:tc>
      </w:tr>
      <w:tr w:rsidR="00FE5527" w14:paraId="7EF36EC9" w14:textId="77777777" w:rsidTr="00FE5527">
        <w:tc>
          <w:tcPr>
            <w:tcW w:w="2898" w:type="dxa"/>
          </w:tcPr>
          <w:p w14:paraId="27299C8E" w14:textId="3C21C60E" w:rsidR="00FE5527" w:rsidRDefault="00FE5527" w:rsidP="00FE5527"/>
        </w:tc>
        <w:tc>
          <w:tcPr>
            <w:tcW w:w="2900" w:type="dxa"/>
          </w:tcPr>
          <w:p w14:paraId="0267B5E7" w14:textId="58BF40B2" w:rsidR="00FE5527" w:rsidRDefault="00FE5527" w:rsidP="00FE5527"/>
        </w:tc>
        <w:tc>
          <w:tcPr>
            <w:tcW w:w="2900" w:type="dxa"/>
          </w:tcPr>
          <w:p w14:paraId="5FBA08E0" w14:textId="78B87DCE" w:rsidR="00FE5527" w:rsidRDefault="00FE5527" w:rsidP="00FE5527"/>
        </w:tc>
      </w:tr>
      <w:tr w:rsidR="00FE5527" w14:paraId="6445DBF5" w14:textId="77777777" w:rsidTr="00FE5527">
        <w:tc>
          <w:tcPr>
            <w:tcW w:w="2898" w:type="dxa"/>
          </w:tcPr>
          <w:p w14:paraId="26E50485" w14:textId="7A7402FA" w:rsidR="00FE5527" w:rsidRDefault="00FE5527" w:rsidP="00FE5527"/>
        </w:tc>
        <w:tc>
          <w:tcPr>
            <w:tcW w:w="2900" w:type="dxa"/>
          </w:tcPr>
          <w:p w14:paraId="3AEB2EAB" w14:textId="057F29D2" w:rsidR="00FE5527" w:rsidRDefault="00FE5527" w:rsidP="00FE5527"/>
        </w:tc>
        <w:tc>
          <w:tcPr>
            <w:tcW w:w="2900" w:type="dxa"/>
          </w:tcPr>
          <w:p w14:paraId="6B6A337B" w14:textId="76B7D54F" w:rsidR="00FE5527" w:rsidRDefault="00FE5527" w:rsidP="00FE5527"/>
        </w:tc>
      </w:tr>
      <w:tr w:rsidR="00FE5527" w14:paraId="2C20D654" w14:textId="77777777" w:rsidTr="00FE5527">
        <w:tc>
          <w:tcPr>
            <w:tcW w:w="2898" w:type="dxa"/>
          </w:tcPr>
          <w:p w14:paraId="6E6BEEE7" w14:textId="0A42C9DD" w:rsidR="00FE5527" w:rsidRDefault="00FE5527" w:rsidP="00FE5527"/>
        </w:tc>
        <w:tc>
          <w:tcPr>
            <w:tcW w:w="2900" w:type="dxa"/>
          </w:tcPr>
          <w:p w14:paraId="3DB90223" w14:textId="3EF64F08" w:rsidR="00FE5527" w:rsidRDefault="00FE5527" w:rsidP="00FE5527"/>
        </w:tc>
        <w:tc>
          <w:tcPr>
            <w:tcW w:w="2900" w:type="dxa"/>
          </w:tcPr>
          <w:p w14:paraId="7D93DA0B" w14:textId="4FA318AC" w:rsidR="00FE5527" w:rsidRDefault="00FE5527" w:rsidP="00FE5527"/>
        </w:tc>
      </w:tr>
      <w:tr w:rsidR="00FE5527" w14:paraId="141E16BE" w14:textId="77777777" w:rsidTr="00FE5527">
        <w:tc>
          <w:tcPr>
            <w:tcW w:w="2898" w:type="dxa"/>
          </w:tcPr>
          <w:p w14:paraId="1D50CDDA" w14:textId="6AF37DB4" w:rsidR="00FE5527" w:rsidRDefault="00FE5527" w:rsidP="00FE5527"/>
        </w:tc>
        <w:tc>
          <w:tcPr>
            <w:tcW w:w="2900" w:type="dxa"/>
          </w:tcPr>
          <w:p w14:paraId="3FF5E2C3" w14:textId="1D6FF415" w:rsidR="00FE5527" w:rsidRDefault="00FE5527" w:rsidP="00FE5527"/>
        </w:tc>
        <w:tc>
          <w:tcPr>
            <w:tcW w:w="2900" w:type="dxa"/>
          </w:tcPr>
          <w:p w14:paraId="57092004" w14:textId="3F46E29A" w:rsidR="00FE5527" w:rsidRDefault="00FE5527" w:rsidP="00FE5527"/>
        </w:tc>
      </w:tr>
      <w:tr w:rsidR="00FE5527" w14:paraId="0D61E657" w14:textId="77777777" w:rsidTr="00FE5527">
        <w:tc>
          <w:tcPr>
            <w:tcW w:w="2898" w:type="dxa"/>
          </w:tcPr>
          <w:p w14:paraId="64FB0CC9" w14:textId="2255067E" w:rsidR="00FE5527" w:rsidRDefault="00FE5527" w:rsidP="00FE5527"/>
        </w:tc>
        <w:tc>
          <w:tcPr>
            <w:tcW w:w="2900" w:type="dxa"/>
          </w:tcPr>
          <w:p w14:paraId="0E266A4B" w14:textId="62B70559" w:rsidR="00FE5527" w:rsidRDefault="00FE5527" w:rsidP="00FE5527"/>
        </w:tc>
        <w:tc>
          <w:tcPr>
            <w:tcW w:w="2900" w:type="dxa"/>
          </w:tcPr>
          <w:p w14:paraId="72C8689B" w14:textId="1A2A4573" w:rsidR="00FE5527" w:rsidRDefault="00FE5527" w:rsidP="00FE5527"/>
        </w:tc>
      </w:tr>
      <w:tr w:rsidR="00FE5527" w14:paraId="3E58263E" w14:textId="77777777" w:rsidTr="00FE5527">
        <w:tc>
          <w:tcPr>
            <w:tcW w:w="2898" w:type="dxa"/>
          </w:tcPr>
          <w:p w14:paraId="2A9B6298" w14:textId="5C2EDFDB" w:rsidR="00FE5527" w:rsidRDefault="00FE5527" w:rsidP="00FE5527"/>
        </w:tc>
        <w:tc>
          <w:tcPr>
            <w:tcW w:w="2900" w:type="dxa"/>
          </w:tcPr>
          <w:p w14:paraId="2622331E" w14:textId="5DCB52A8" w:rsidR="00FE5527" w:rsidRDefault="00FE5527" w:rsidP="00FE5527"/>
        </w:tc>
        <w:tc>
          <w:tcPr>
            <w:tcW w:w="2900" w:type="dxa"/>
          </w:tcPr>
          <w:p w14:paraId="090FCDD5" w14:textId="32E6DD7A" w:rsidR="00FE5527" w:rsidRDefault="00FE5527" w:rsidP="00FE5527"/>
        </w:tc>
      </w:tr>
      <w:tr w:rsidR="00FE5527" w14:paraId="399468D5" w14:textId="77777777" w:rsidTr="00FE5527">
        <w:tc>
          <w:tcPr>
            <w:tcW w:w="2898" w:type="dxa"/>
          </w:tcPr>
          <w:p w14:paraId="07154429" w14:textId="65B13082" w:rsidR="00FE5527" w:rsidRDefault="00FE5527" w:rsidP="00FE5527"/>
        </w:tc>
        <w:tc>
          <w:tcPr>
            <w:tcW w:w="2900" w:type="dxa"/>
          </w:tcPr>
          <w:p w14:paraId="55E47FC8" w14:textId="1F2EE919" w:rsidR="00FE5527" w:rsidRDefault="00FE5527" w:rsidP="00FE5527"/>
        </w:tc>
        <w:tc>
          <w:tcPr>
            <w:tcW w:w="2900" w:type="dxa"/>
          </w:tcPr>
          <w:p w14:paraId="3A06FFE9" w14:textId="0D4EB2D2" w:rsidR="00FE5527" w:rsidRDefault="00FE5527" w:rsidP="00FE5527"/>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 xml:space="preserve">The following exit criteria are the desirable conditions that need to be met </w:t>
      </w:r>
      <w:proofErr w:type="gramStart"/>
      <w:r w:rsidRPr="008F7E76">
        <w:t>in order to</w:t>
      </w:r>
      <w:proofErr w:type="gramEnd"/>
      <w:r w:rsidRPr="008F7E76">
        <w:t xml:space="preserve">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 xml:space="preserve">Test metrics to measure the progress and level of success of the test will be developed and shared with the project manager for approval.  The below are some of the </w:t>
      </w:r>
      <w:proofErr w:type="gramStart"/>
      <w:r w:rsidRPr="009A68CB">
        <w:rPr>
          <w:rFonts w:eastAsia="Times New Roman" w:cs="Arial"/>
          <w:lang w:val="en-US" w:eastAsia="en-PH"/>
        </w:rPr>
        <w:t>metrics</w:t>
      </w:r>
      <w:proofErr w:type="gramEnd"/>
      <w:r w:rsidRPr="009A68CB">
        <w:rPr>
          <w:rFonts w:eastAsia="Times New Roman" w:cs="Arial"/>
          <w:lang w:val="en-US" w:eastAsia="en-PH"/>
        </w:rPr>
        <w:t>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 xml:space="preserve">To guarantee that defects are correctly validated and closed, testers will analyze and approve defect resolutions, updating the defect status directly within </w:t>
      </w:r>
      <w:proofErr w:type="spellStart"/>
      <w:r w:rsidRPr="000F72C1">
        <w:rPr>
          <w:rStyle w:val="eop"/>
          <w:rFonts w:ascii="Arial" w:hAnsi="Arial" w:cs="Arial"/>
          <w:sz w:val="22"/>
          <w:szCs w:val="22"/>
        </w:rPr>
        <w:t>TestLink</w:t>
      </w:r>
      <w:proofErr w:type="spellEnd"/>
      <w:r w:rsidRPr="000F72C1">
        <w:rPr>
          <w:rStyle w:val="eop"/>
          <w:rFonts w:ascii="Arial" w:hAnsi="Arial" w:cs="Arial"/>
          <w:sz w:val="22"/>
          <w:szCs w:val="22"/>
        </w:rPr>
        <w:t>.</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The tester will understand each requirement and prepare </w:t>
      </w:r>
      <w:proofErr w:type="gramStart"/>
      <w:r w:rsidRPr="004843DD">
        <w:rPr>
          <w:rStyle w:val="normaltextrun"/>
          <w:rFonts w:ascii="Arial" w:eastAsiaTheme="majorEastAsia" w:hAnsi="Arial" w:cs="Arial"/>
          <w:sz w:val="22"/>
          <w:szCs w:val="22"/>
          <w:lang w:val="en-US"/>
        </w:rPr>
        <w:t>corresponding</w:t>
      </w:r>
      <w:proofErr w:type="gramEnd"/>
      <w:r w:rsidRPr="004843DD">
        <w:rPr>
          <w:rStyle w:val="normaltextrun"/>
          <w:rFonts w:ascii="Arial" w:eastAsiaTheme="majorEastAsia" w:hAnsi="Arial" w:cs="Arial"/>
          <w:sz w:val="22"/>
          <w:szCs w:val="22"/>
          <w:lang w:val="en-US"/>
        </w:rPr>
        <w:t xml:space="preserve">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During the preparation phase, </w:t>
      </w:r>
      <w:proofErr w:type="gramStart"/>
      <w:r w:rsidRPr="004843DD">
        <w:rPr>
          <w:rStyle w:val="normaltextrun"/>
          <w:rFonts w:ascii="Arial" w:eastAsiaTheme="majorEastAsia" w:hAnsi="Arial" w:cs="Arial"/>
          <w:sz w:val="22"/>
          <w:szCs w:val="22"/>
          <w:lang w:val="en-US"/>
        </w:rPr>
        <w:t>tester</w:t>
      </w:r>
      <w:proofErr w:type="gramEnd"/>
      <w:r w:rsidRPr="004843DD">
        <w:rPr>
          <w:rStyle w:val="normaltextrun"/>
          <w:rFonts w:ascii="Arial" w:eastAsiaTheme="majorEastAsia" w:hAnsi="Arial" w:cs="Arial"/>
          <w:sz w:val="22"/>
          <w:szCs w:val="22"/>
          <w:lang w:val="en-US"/>
        </w:rPr>
        <w:t xml:space="preserve">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Sign-off for the test cases would be </w:t>
      </w:r>
      <w:proofErr w:type="gramStart"/>
      <w:r w:rsidRPr="004843DD">
        <w:rPr>
          <w:rStyle w:val="normaltextrun"/>
          <w:rFonts w:ascii="Arial" w:eastAsiaTheme="majorEastAsia" w:hAnsi="Arial" w:cs="Arial"/>
          <w:sz w:val="22"/>
          <w:szCs w:val="22"/>
          <w:lang w:val="en-US"/>
        </w:rPr>
        <w:t>communicates</w:t>
      </w:r>
      <w:proofErr w:type="gramEnd"/>
      <w:r w:rsidRPr="004843DD">
        <w:rPr>
          <w:rStyle w:val="normaltextrun"/>
          <w:rFonts w:ascii="Arial" w:eastAsiaTheme="majorEastAsia" w:hAnsi="Arial" w:cs="Arial"/>
          <w:sz w:val="22"/>
          <w:szCs w:val="22"/>
          <w:lang w:val="en-US"/>
        </w:rPr>
        <w:t xml:space="preserve">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w:t>
      </w:r>
      <w:proofErr w:type="gramStart"/>
      <w:r w:rsidRPr="004843DD">
        <w:rPr>
          <w:rStyle w:val="normaltextrun"/>
          <w:rFonts w:ascii="Arial" w:eastAsiaTheme="majorEastAsia" w:hAnsi="Arial" w:cs="Arial"/>
          <w:sz w:val="22"/>
          <w:szCs w:val="22"/>
          <w:lang w:val="en-US"/>
        </w:rPr>
        <w:t>case</w:t>
      </w:r>
      <w:proofErr w:type="gramEnd"/>
      <w:r w:rsidRPr="004843DD">
        <w:rPr>
          <w:rStyle w:val="normaltextrun"/>
          <w:rFonts w:ascii="Arial" w:eastAsiaTheme="majorEastAsia" w:hAnsi="Arial" w:cs="Arial"/>
          <w:sz w:val="22"/>
          <w:szCs w:val="22"/>
          <w:lang w:val="en-US"/>
        </w:rPr>
        <w:t xml:space="preserv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 xml:space="preserve">Clarify any uncertainties or inquiries that the testing team may have </w:t>
      </w:r>
      <w:proofErr w:type="gramStart"/>
      <w:r w:rsidRPr="009A60C2">
        <w:t>with regard to</w:t>
      </w:r>
      <w:proofErr w:type="gramEnd"/>
      <w:r w:rsidRPr="009A60C2">
        <w:t xml:space="preserve">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BA549" w14:textId="77777777" w:rsidR="00115A6C" w:rsidRDefault="00115A6C" w:rsidP="000612CB">
      <w:r>
        <w:separator/>
      </w:r>
    </w:p>
    <w:p w14:paraId="7750A27B" w14:textId="77777777" w:rsidR="00115A6C" w:rsidRDefault="00115A6C"/>
  </w:endnote>
  <w:endnote w:type="continuationSeparator" w:id="0">
    <w:p w14:paraId="30DD408F" w14:textId="77777777" w:rsidR="00115A6C" w:rsidRDefault="00115A6C" w:rsidP="000612CB">
      <w:r>
        <w:continuationSeparator/>
      </w:r>
    </w:p>
    <w:p w14:paraId="330280E5" w14:textId="77777777" w:rsidR="00115A6C" w:rsidRDefault="00115A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64FB1" w14:textId="77777777" w:rsidR="00115A6C" w:rsidRDefault="00115A6C" w:rsidP="000612CB">
      <w:r>
        <w:separator/>
      </w:r>
    </w:p>
    <w:p w14:paraId="6F7C05BA" w14:textId="77777777" w:rsidR="00115A6C" w:rsidRDefault="00115A6C"/>
  </w:footnote>
  <w:footnote w:type="continuationSeparator" w:id="0">
    <w:p w14:paraId="59011DC9" w14:textId="77777777" w:rsidR="00115A6C" w:rsidRDefault="00115A6C" w:rsidP="000612CB">
      <w:r>
        <w:continuationSeparator/>
      </w:r>
    </w:p>
    <w:p w14:paraId="1AE086E2" w14:textId="77777777" w:rsidR="00115A6C" w:rsidRDefault="00115A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38C"/>
    <w:rsid w:val="00030EED"/>
    <w:rsid w:val="000322C7"/>
    <w:rsid w:val="000351F6"/>
    <w:rsid w:val="000420D3"/>
    <w:rsid w:val="00042F6E"/>
    <w:rsid w:val="000473DD"/>
    <w:rsid w:val="00050491"/>
    <w:rsid w:val="0005166B"/>
    <w:rsid w:val="0005678E"/>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4DED"/>
    <w:rsid w:val="005A1DCE"/>
    <w:rsid w:val="005A6D72"/>
    <w:rsid w:val="005B17FC"/>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5.xml><?xml version="1.0" encoding="utf-8"?>
<ds:datastoreItem xmlns:ds="http://schemas.openxmlformats.org/officeDocument/2006/customXml" ds:itemID="{EB1DA797-6577-43A3-8817-66EB9EBCE5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st-Plan-Strategy1</Template>
  <TotalTime>276</TotalTime>
  <Pages>30</Pages>
  <Words>5132</Words>
  <Characters>2925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Jakerson Bermudo</cp:lastModifiedBy>
  <cp:revision>61</cp:revision>
  <cp:lastPrinted>2012-05-30T05:01:00Z</cp:lastPrinted>
  <dcterms:created xsi:type="dcterms:W3CDTF">2019-01-07T09:22:00Z</dcterms:created>
  <dcterms:modified xsi:type="dcterms:W3CDTF">2023-09-13T11:53: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